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201B2" w14:textId="7FCC8532" w:rsidR="00F6250E" w:rsidRDefault="00F6250E">
      <w:pPr>
        <w:pStyle w:val="FirstParagraph"/>
      </w:pPr>
      <w:r>
        <w:rPr>
          <w:rFonts w:ascii="Helvetica Neue" w:hAnsi="Helvetica Neue"/>
          <w:color w:val="32363A"/>
          <w:sz w:val="21"/>
          <w:szCs w:val="21"/>
          <w:shd w:val="clear" w:color="auto" w:fill="FAFAFA"/>
        </w:rPr>
        <w:t xml:space="preserve">I am pretty happy with the current version of my PD Soros, but there are two things I am not sure about. In the career essay, is the mention of a strip club an immediate disqualification? I feel like this is an illustrative anecdote and fits in this serious section, but I could be wrong. </w:t>
      </w:r>
      <w:commentRangeStart w:id="0"/>
      <w:r>
        <w:rPr>
          <w:rFonts w:ascii="Helvetica Neue" w:hAnsi="Helvetica Neue"/>
          <w:color w:val="32363A"/>
          <w:sz w:val="21"/>
          <w:szCs w:val="21"/>
          <w:shd w:val="clear" w:color="auto" w:fill="FAFAFA"/>
        </w:rPr>
        <w:t>The ChatGPT prompt engineering excerpt should be a very good example of my creativity, but I am worried that the point might get lost on the non-technical Soros reader. Is there is a way to explain this better?</w:t>
      </w:r>
      <w:commentRangeEnd w:id="0"/>
      <w:r>
        <w:rPr>
          <w:rStyle w:val="CommentReference"/>
        </w:rPr>
        <w:commentReference w:id="0"/>
      </w:r>
    </w:p>
    <w:p w14:paraId="472BC928" w14:textId="77777777" w:rsidR="00F6250E" w:rsidRDefault="00F6250E">
      <w:pPr>
        <w:pStyle w:val="FirstParagraph"/>
      </w:pPr>
    </w:p>
    <w:p w14:paraId="1FEAEEA7" w14:textId="2BD08A0B" w:rsidR="00F6250E" w:rsidRDefault="00F6250E" w:rsidP="00F6250E">
      <w:pPr>
        <w:pStyle w:val="BodyText"/>
        <w:rPr>
          <w:color w:val="7030A0"/>
        </w:rPr>
      </w:pPr>
      <w:r>
        <w:rPr>
          <w:color w:val="7030A0"/>
        </w:rPr>
        <w:t>Dear Patrick,</w:t>
      </w:r>
    </w:p>
    <w:p w14:paraId="0244B23B" w14:textId="062A4D7A" w:rsidR="00F6250E" w:rsidRPr="00F6250E" w:rsidRDefault="00F6250E" w:rsidP="00F6250E">
      <w:pPr>
        <w:pStyle w:val="BodyText"/>
        <w:rPr>
          <w:color w:val="7030A0"/>
        </w:rPr>
      </w:pPr>
      <w:r w:rsidRPr="00F6250E">
        <w:rPr>
          <w:color w:val="7030A0"/>
        </w:rPr>
        <w:t>You have a solid draft of your Soros personal statement! The bit about the ADA is helpful as it explains something American that is an important part of your life. I also hear a sense of humor in places, which I really like.</w:t>
      </w:r>
    </w:p>
    <w:p w14:paraId="351BCC24" w14:textId="786B03D3" w:rsidR="00F6250E" w:rsidRPr="00F6250E" w:rsidRDefault="00F6250E" w:rsidP="00F6250E">
      <w:pPr>
        <w:pStyle w:val="BodyText"/>
        <w:rPr>
          <w:color w:val="7030A0"/>
        </w:rPr>
      </w:pPr>
      <w:r w:rsidRPr="00F6250E">
        <w:rPr>
          <w:color w:val="7030A0"/>
        </w:rPr>
        <w:t xml:space="preserve"> Right now, this feels like two different essays – one about sustainability and one about your disability. The two parts need to be more integrated. You should have more about sustainability in the second half of the essay. You also need to present yourself as a member of a community in the essay (this is something that the Soros foundation emphasizes), which is currently not the case. Can you think of an example or two that shows you as a member of some community? </w:t>
      </w:r>
    </w:p>
    <w:p w14:paraId="6834488F" w14:textId="77777777" w:rsidR="00F6250E" w:rsidRDefault="00F6250E" w:rsidP="00F6250E">
      <w:pPr>
        <w:pStyle w:val="BodyText"/>
      </w:pPr>
      <w:r w:rsidRPr="00F6250E">
        <w:rPr>
          <w:color w:val="7030A0"/>
        </w:rPr>
        <w:t>As I wrote above and below, I’m not sure about the part about ChatGPT. It’s hard to see the significance to your story (and it’s too long). What do you want to relate about your experiences as a New American with this part of your essay?</w:t>
      </w:r>
      <w:r>
        <w:t xml:space="preserve"> </w:t>
      </w:r>
    </w:p>
    <w:p w14:paraId="58E692ED" w14:textId="149275C6" w:rsidR="00F6250E" w:rsidRPr="00F6250E" w:rsidRDefault="00F6250E" w:rsidP="00F6250E">
      <w:pPr>
        <w:pStyle w:val="BodyText"/>
        <w:rPr>
          <w:color w:val="7030A0"/>
        </w:rPr>
      </w:pPr>
      <w:r w:rsidRPr="00F6250E">
        <w:rPr>
          <w:color w:val="7030A0"/>
        </w:rPr>
        <w:t xml:space="preserve">I don’t see your career essay attached. Could you please upload it to the intake form? </w:t>
      </w:r>
      <w:r w:rsidRPr="00F6250E">
        <w:rPr>
          <w:color w:val="7030A0"/>
        </w:rPr>
        <w:br/>
      </w:r>
      <w:r w:rsidRPr="00F6250E">
        <w:rPr>
          <w:color w:val="7030A0"/>
        </w:rPr>
        <w:br/>
        <w:t>I think it would be helpful to meet to discuss your essay. I am only available mornings this week. I could meet with you on Tuesday 10-11:30, Wednesday 10-12, Thursday 10-12, or Friday 10-11:15. What would work for you?</w:t>
      </w:r>
      <w:r w:rsidRPr="00F6250E">
        <w:rPr>
          <w:color w:val="7030A0"/>
        </w:rPr>
        <w:br/>
      </w:r>
      <w:r w:rsidRPr="00F6250E">
        <w:rPr>
          <w:color w:val="7030A0"/>
        </w:rPr>
        <w:br/>
        <w:t>Best wishes,</w:t>
      </w:r>
      <w:r w:rsidRPr="00F6250E">
        <w:rPr>
          <w:color w:val="7030A0"/>
        </w:rPr>
        <w:br/>
        <w:t>Dr. Miller</w:t>
      </w:r>
      <w:r w:rsidRPr="00F6250E">
        <w:rPr>
          <w:color w:val="7030A0"/>
        </w:rPr>
        <w:br/>
      </w:r>
    </w:p>
    <w:p w14:paraId="5CC7D1A4" w14:textId="6DB801D9" w:rsidR="000D1706" w:rsidRDefault="00000000">
      <w:pPr>
        <w:pStyle w:val="FirstParagraph"/>
      </w:pPr>
      <w:r>
        <w:t>Tell us about your experiences as a New American. Whether as an immigrant yourself, or as a child of immigrants, how have your experiences as a New American informed and shaped who you are and your accomplishments? Feel free to discuss how individual people (such as family or teachers), institutions, aspects of law, culture, society or American governance made an impact on your life as an immigrant or child of immigrants. The program is interested in understanding the context of your personal, professional, and academic accomplishments.</w:t>
      </w:r>
    </w:p>
    <w:p w14:paraId="78C25C10" w14:textId="77777777" w:rsidR="000D1706" w:rsidRDefault="00000000">
      <w:pPr>
        <w:pStyle w:val="BodyText"/>
      </w:pPr>
      <w:commentRangeStart w:id="1"/>
      <w:r>
        <w:t xml:space="preserve">My family’s values have sparked an interest in sustainability. My mother grew up in an oppressive communist regime in Poland. When she was in high school, she found an outlet in nature. Whenever she got a chance, she would hike alone or with friends from hostel to hostel in the Carpathian Mountains. Therefore, when she was raising my brother and me in America, she took us on camping trips to Sequoia, Kings Canyon, Yosemite, Grand Teton, </w:t>
      </w:r>
      <w:r>
        <w:lastRenderedPageBreak/>
        <w:t>Yellowstone, Zion, Bryce Canyon, and the Grand Canyon National Parks. Some of my best memories are from these trips. However, these natural wonders are in danger of being destroyed by anthropogenic pollution and climate change.</w:t>
      </w:r>
      <w:commentRangeEnd w:id="1"/>
      <w:r w:rsidR="00F6250E">
        <w:rPr>
          <w:rStyle w:val="CommentReference"/>
        </w:rPr>
        <w:commentReference w:id="1"/>
      </w:r>
    </w:p>
    <w:p w14:paraId="5352C9B2" w14:textId="77777777" w:rsidR="000D1706" w:rsidRDefault="00000000">
      <w:pPr>
        <w:pStyle w:val="BodyText"/>
      </w:pPr>
      <w:commentRangeStart w:id="2"/>
      <w:r>
        <w:t>My dad’s childhood is tied to Silesia, a Polish region known for its coal mining. My grandfather, who was a mining engineer there, was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commentRangeEnd w:id="2"/>
      <w:r w:rsidR="00F6250E">
        <w:rPr>
          <w:rStyle w:val="CommentReference"/>
        </w:rPr>
        <w:commentReference w:id="2"/>
      </w:r>
    </w:p>
    <w:p w14:paraId="2A10A37B" w14:textId="77777777" w:rsidR="000D1706" w:rsidRDefault="00000000">
      <w:pPr>
        <w:pStyle w:val="BodyText"/>
      </w:pPr>
      <w:r>
        <w:t xml:space="preserve">My immigrant background has made me realize that traditional energy sources are threatening natural beauty and promoting worker exploitation; </w:t>
      </w:r>
      <w:commentRangeStart w:id="3"/>
      <w:r>
        <w:t>I have been fortunate to get an education that will enable me to</w:t>
      </w:r>
      <w:commentRangeEnd w:id="3"/>
      <w:r w:rsidR="00F6250E">
        <w:rPr>
          <w:rStyle w:val="CommentReference"/>
        </w:rPr>
        <w:commentReference w:id="3"/>
      </w:r>
      <w:r>
        <w:t xml:space="preserve"> make a difference in the green energy transition.</w:t>
      </w:r>
    </w:p>
    <w:p w14:paraId="5B5C7C26" w14:textId="77777777" w:rsidR="000D1706" w:rsidRDefault="00000000">
      <w:pPr>
        <w:pStyle w:val="BodyText"/>
      </w:pPr>
      <w:r>
        <w:t>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 at Caltech, where I used atomistic simulations, a computational technique that models the behavior of atoms to allow prediction of their composing molecules, to study photocatalysis, which harnesses the power of the sun to speed up chemical reactions.</w:t>
      </w:r>
    </w:p>
    <w:p w14:paraId="0613AF2D" w14:textId="77777777" w:rsidR="000D1706" w:rsidRDefault="00000000">
      <w:pPr>
        <w:pStyle w:val="BodyText"/>
      </w:pPr>
      <w:commentRangeStart w:id="4"/>
      <w:r>
        <w:t xml:space="preserve">I was amazed by the power of these atomistic simulations. </w:t>
      </w:r>
      <w:commentRangeEnd w:id="4"/>
      <w:r w:rsidR="00F6250E">
        <w:rPr>
          <w:rStyle w:val="CommentReference"/>
        </w:rPr>
        <w:commentReference w:id="4"/>
      </w:r>
      <w:commentRangeStart w:id="5"/>
      <w:r>
        <w:t xml:space="preserve">The next summer, I joined a quantum chemistry research group at Caltech that develops them, this time to study </w:t>
      </w:r>
      <w:commentRangeStart w:id="6"/>
      <w:r>
        <w:t>heterogeneous catalysts that enable the sustainable production of artificial fertilizers</w:t>
      </w:r>
      <w:commentRangeEnd w:id="6"/>
      <w:r w:rsidR="00F6250E">
        <w:rPr>
          <w:rStyle w:val="CommentReference"/>
        </w:rPr>
        <w:commentReference w:id="6"/>
      </w:r>
      <w:r>
        <w:t xml:space="preserve">. Finding this research interesting, I have decided to pursue graduate study in quantum chemistry. </w:t>
      </w:r>
      <w:commentRangeEnd w:id="5"/>
      <w:r w:rsidR="00F6250E">
        <w:rPr>
          <w:rStyle w:val="CommentReference"/>
        </w:rPr>
        <w:commentReference w:id="5"/>
      </w:r>
      <w:commentRangeStart w:id="7"/>
      <w:r>
        <w:t>However,</w:t>
      </w:r>
      <w:commentRangeEnd w:id="7"/>
      <w:r w:rsidR="00F6250E">
        <w:rPr>
          <w:rStyle w:val="CommentReference"/>
        </w:rPr>
        <w:commentReference w:id="7"/>
      </w:r>
      <w:r>
        <w:t xml:space="preserve">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are affected.</w:t>
      </w:r>
    </w:p>
    <w:p w14:paraId="3C33FE01" w14:textId="77777777" w:rsidR="000D1706" w:rsidRDefault="00000000">
      <w:pPr>
        <w:pStyle w:val="BodyText"/>
      </w:pPr>
      <w:r>
        <w:t xml:space="preserve">In order to perform my research, I need to be able to program effectively. I use GitHub Copilot, which is a black box tool powered by AI to give suggestions as you code. It can be thought of as Microsoft Word’s autocomplete on steroids. </w:t>
      </w:r>
      <w:commentRangeStart w:id="8"/>
      <w:r>
        <w:t xml:space="preserve">I also use ChatGPT in unconventional ways. I have learned to do prompt engineering, where one designs an instruction for interpretation by a generative AI model. The initial idea was just to tell ChatGPT to “act like a proofreader” and fix the misrecognitions in my dictated text (of which there are many due to my speech impairment). However, I went further by also giving ChatGPT an example of my raw dictation with its many misrecognitions and then a clean version of what I had meant to say. For example, I might give ChatGPT an example of my bad dictation recognition: “The quick front dogs jumps over the late dog,” whereas it knows that I had meant to say “The quick brown fox jumps over the lazy dog.” ChatGPT then uses this contextual information to anticipate what typos I might give it in the actual text that I want it to correct. In reality, I use the longer example of the “rainbow passage” </w:t>
      </w:r>
      <w:r>
        <w:lastRenderedPageBreak/>
        <w:t>for this purpose. I knew of it from speech therapy evaluations, where the therapists use it to determine what needs to be worked on, since it concisely encompasses all common sounds of the English language. Armed with this context, ChatGPT is able to output a more accurate rendition of what I had meant to say. After feeding the piece of text that I want fixed and the aforementioned example into ChatGPT, it spits out a response in seconds for a fraction of a penny. The fact that this cutting-edge technology that I rely on to participate in scientific research originates from Silicon Valley makes me proud to be an American.</w:t>
      </w:r>
      <w:commentRangeEnd w:id="8"/>
      <w:r w:rsidR="00F6250E">
        <w:rPr>
          <w:rStyle w:val="CommentReference"/>
        </w:rPr>
        <w:commentReference w:id="8"/>
      </w:r>
    </w:p>
    <w:p w14:paraId="31A45018" w14:textId="77777777" w:rsidR="000D1706" w:rsidRDefault="00000000">
      <w:pPr>
        <w:pStyle w:val="BodyText"/>
      </w:pPr>
      <w:r>
        <w:t>The physical disability is not a worry because of the Americans with Disabilities Act. You do not think about these things when you do not need them, but I have found that most doors that I must pass are accessible through an electric press, and I have a pass for priority parking near my destination. I really wanted to do my first flight since the stroke, for a school visit to UC Berkeley, independently. However, I was cautious about this because airports are a place of constant bustle, at which my slower walking speed would not fly (no pun intended). But after this experience, I realized that I have no reason to be concerned. I went to the check-in desk at the airport, told the person that I needed wheelchair assistance, and then was wheeled into my seat on the airplane. I joke to my friends that I get through the TSA faster than anybody in this way because I am allowed to skip the line in my wheelchair.</w:t>
      </w:r>
    </w:p>
    <w:p w14:paraId="07A1797F" w14:textId="77777777" w:rsidR="000D1706" w:rsidRDefault="00000000">
      <w:pPr>
        <w:pStyle w:val="BodyText"/>
      </w:pPr>
      <w:r>
        <w:t xml:space="preserve">Because of my identity as a New American, with access to American disability resources enabling me to do scientific research, I am emboldened to pursue a career in </w:t>
      </w:r>
      <w:commentRangeStart w:id="9"/>
      <w:r>
        <w:t>sustainability.</w:t>
      </w:r>
      <w:commentRangeEnd w:id="9"/>
      <w:r w:rsidR="00F6250E">
        <w:rPr>
          <w:rStyle w:val="CommentReference"/>
        </w:rPr>
        <w:commentReference w:id="9"/>
      </w:r>
    </w:p>
    <w:sectPr w:rsidR="000D170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ller, Jeannette E" w:date="2024-08-12T13:27:00Z" w:initials="JM">
    <w:p w14:paraId="6BD29357" w14:textId="77777777" w:rsidR="00F6250E" w:rsidRDefault="00F6250E" w:rsidP="00F6250E">
      <w:r>
        <w:rPr>
          <w:rStyle w:val="CommentReference"/>
        </w:rPr>
        <w:annotationRef/>
      </w:r>
      <w:r>
        <w:rPr>
          <w:color w:val="000000"/>
          <w:sz w:val="20"/>
          <w:szCs w:val="20"/>
        </w:rPr>
        <w:t>See my comment below. I’m not sure that this example fits too well. It’s also too detailed and takes up too much space.</w:t>
      </w:r>
    </w:p>
  </w:comment>
  <w:comment w:id="1" w:author="Miller, Jeannette E" w:date="2024-08-12T13:12:00Z" w:initials="JM">
    <w:p w14:paraId="445B0939" w14:textId="7EAD25F8" w:rsidR="00F6250E" w:rsidRDefault="00F6250E" w:rsidP="00F6250E">
      <w:r>
        <w:rPr>
          <w:rStyle w:val="CommentReference"/>
        </w:rPr>
        <w:annotationRef/>
      </w:r>
      <w:r>
        <w:rPr>
          <w:color w:val="000000"/>
          <w:sz w:val="20"/>
          <w:szCs w:val="20"/>
        </w:rPr>
        <w:t>I would frame this differently. I would start off with an anecdote from one of your camping trips that illustrates your points about your connection to your mom through nature and the issue about climate change. This would also start off your essay by talking about you, as you should be the focal point of this essay.</w:t>
      </w:r>
    </w:p>
  </w:comment>
  <w:comment w:id="2" w:author="Miller, Jeannette E" w:date="2024-08-12T13:13:00Z" w:initials="JM">
    <w:p w14:paraId="3F3A9326" w14:textId="77777777" w:rsidR="00F6250E" w:rsidRDefault="00F6250E" w:rsidP="00F6250E">
      <w:r>
        <w:rPr>
          <w:rStyle w:val="CommentReference"/>
        </w:rPr>
        <w:annotationRef/>
      </w:r>
      <w:r>
        <w:rPr>
          <w:color w:val="000000"/>
          <w:sz w:val="20"/>
          <w:szCs w:val="20"/>
        </w:rPr>
        <w:t xml:space="preserve">There’s nothing in here about you. Could you insert yourself somewhere? </w:t>
      </w:r>
    </w:p>
  </w:comment>
  <w:comment w:id="3" w:author="Miller, Jeannette E" w:date="2024-08-12T13:14:00Z" w:initials="JM">
    <w:p w14:paraId="5DB25C38" w14:textId="77777777" w:rsidR="00F6250E" w:rsidRDefault="00F6250E" w:rsidP="00F6250E">
      <w:r>
        <w:rPr>
          <w:rStyle w:val="CommentReference"/>
        </w:rPr>
        <w:annotationRef/>
      </w:r>
      <w:r>
        <w:rPr>
          <w:color w:val="000000"/>
          <w:sz w:val="20"/>
          <w:szCs w:val="20"/>
        </w:rPr>
        <w:t xml:space="preserve">through my education, I will be able to </w:t>
      </w:r>
    </w:p>
  </w:comment>
  <w:comment w:id="4" w:author="Miller, Jeannette E" w:date="2024-08-12T13:18:00Z" w:initials="JM">
    <w:p w14:paraId="7707478C" w14:textId="77777777" w:rsidR="00F6250E" w:rsidRDefault="00F6250E" w:rsidP="00F6250E">
      <w:r>
        <w:rPr>
          <w:rStyle w:val="CommentReference"/>
        </w:rPr>
        <w:annotationRef/>
      </w:r>
      <w:r>
        <w:rPr>
          <w:sz w:val="20"/>
          <w:szCs w:val="20"/>
        </w:rPr>
        <w:t>This is an incomplete thought. What is the significance here? Make this more personal - you’re talking a bit too much about the work you did and not enough in a personal statement kind of way (this section is more like you’d write for your career statement).</w:t>
      </w:r>
    </w:p>
  </w:comment>
  <w:comment w:id="6" w:author="Miller, Jeannette E" w:date="2024-08-12T13:20:00Z" w:initials="JM">
    <w:p w14:paraId="183A70B7" w14:textId="77777777" w:rsidR="00F6250E" w:rsidRDefault="00F6250E" w:rsidP="00F6250E">
      <w:r>
        <w:rPr>
          <w:rStyle w:val="CommentReference"/>
        </w:rPr>
        <w:annotationRef/>
      </w:r>
      <w:r>
        <w:rPr>
          <w:color w:val="000000"/>
          <w:sz w:val="20"/>
          <w:szCs w:val="20"/>
        </w:rPr>
        <w:t>This is too technical</w:t>
      </w:r>
    </w:p>
  </w:comment>
  <w:comment w:id="5" w:author="Miller, Jeannette E" w:date="2024-08-12T13:21:00Z" w:initials="JM">
    <w:p w14:paraId="55149D71" w14:textId="77777777" w:rsidR="00F6250E" w:rsidRDefault="00F6250E" w:rsidP="00F6250E">
      <w:r>
        <w:rPr>
          <w:rStyle w:val="CommentReference"/>
        </w:rPr>
        <w:annotationRef/>
      </w:r>
      <w:r>
        <w:rPr>
          <w:sz w:val="20"/>
          <w:szCs w:val="20"/>
        </w:rPr>
        <w:t xml:space="preserve">You’re moving too quickly here. This section (and the sentence above) read too much like a narrated CV. It’s not clear to the reader what quantum chemistry is or why you choose this field. </w:t>
      </w:r>
    </w:p>
  </w:comment>
  <w:comment w:id="7" w:author="Miller, Jeannette E" w:date="2024-08-12T13:22:00Z" w:initials="JM">
    <w:p w14:paraId="0E136549" w14:textId="77777777" w:rsidR="00F6250E" w:rsidRDefault="00F6250E" w:rsidP="00F6250E">
      <w:r>
        <w:rPr>
          <w:rStyle w:val="CommentReference"/>
        </w:rPr>
        <w:annotationRef/>
      </w:r>
      <w:r>
        <w:rPr>
          <w:sz w:val="20"/>
          <w:szCs w:val="20"/>
        </w:rPr>
        <w:t>New paragraph.</w:t>
      </w:r>
      <w:r>
        <w:rPr>
          <w:sz w:val="20"/>
          <w:szCs w:val="20"/>
        </w:rPr>
        <w:cr/>
      </w:r>
      <w:r>
        <w:rPr>
          <w:sz w:val="20"/>
          <w:szCs w:val="20"/>
        </w:rPr>
        <w:cr/>
        <w:t>This also changes direction too quickly. You go from telling us about your internships and your proposed academic path to something personal about your health. This is where it feels like a new essay begins.</w:t>
      </w:r>
    </w:p>
  </w:comment>
  <w:comment w:id="8" w:author="Miller, Jeannette E" w:date="2024-08-12T13:25:00Z" w:initials="JM">
    <w:p w14:paraId="4CC48A0C" w14:textId="7F4BB517" w:rsidR="00F6250E" w:rsidRDefault="00F6250E" w:rsidP="00F6250E">
      <w:r>
        <w:rPr>
          <w:rStyle w:val="CommentReference"/>
        </w:rPr>
        <w:annotationRef/>
      </w:r>
      <w:r>
        <w:rPr>
          <w:color w:val="000000"/>
          <w:sz w:val="20"/>
          <w:szCs w:val="20"/>
        </w:rPr>
        <w:t>I’m not sure about including this piece in your personal statement. It’s too detailed and it moves too far away from discussing your immigrant experience.</w:t>
      </w:r>
    </w:p>
  </w:comment>
  <w:comment w:id="9" w:author="Miller, Jeannette E" w:date="2024-08-12T13:26:00Z" w:initials="JM">
    <w:p w14:paraId="0E6747D8" w14:textId="77777777" w:rsidR="00F6250E" w:rsidRDefault="00F6250E" w:rsidP="00F6250E">
      <w:r>
        <w:rPr>
          <w:rStyle w:val="CommentReference"/>
        </w:rPr>
        <w:annotationRef/>
      </w:r>
      <w:r>
        <w:rPr>
          <w:color w:val="000000"/>
          <w:sz w:val="20"/>
          <w:szCs w:val="20"/>
        </w:rPr>
        <w:t xml:space="preserve">This piece drops out in the second half of your essay and needs to be more pres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BD29357" w15:done="0"/>
  <w15:commentEx w15:paraId="445B0939" w15:done="0"/>
  <w15:commentEx w15:paraId="3F3A9326" w15:done="0"/>
  <w15:commentEx w15:paraId="5DB25C38" w15:done="0"/>
  <w15:commentEx w15:paraId="7707478C" w15:done="0"/>
  <w15:commentEx w15:paraId="183A70B7" w15:done="0"/>
  <w15:commentEx w15:paraId="55149D71" w15:done="0"/>
  <w15:commentEx w15:paraId="0E136549" w15:done="0"/>
  <w15:commentEx w15:paraId="4CC48A0C" w15:done="0"/>
  <w15:commentEx w15:paraId="0E6747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0048FA" w16cex:dateUtc="2024-08-12T17:27:00Z"/>
  <w16cex:commentExtensible w16cex:durableId="28264A5E" w16cex:dateUtc="2024-08-12T17:12:00Z"/>
  <w16cex:commentExtensible w16cex:durableId="7A0EDA22" w16cex:dateUtc="2024-08-12T17:13:00Z"/>
  <w16cex:commentExtensible w16cex:durableId="626B7F06" w16cex:dateUtc="2024-08-12T17:14:00Z"/>
  <w16cex:commentExtensible w16cex:durableId="02D9BA7C" w16cex:dateUtc="2024-08-12T17:18:00Z"/>
  <w16cex:commentExtensible w16cex:durableId="2CEDF9DD" w16cex:dateUtc="2024-08-12T17:20:00Z"/>
  <w16cex:commentExtensible w16cex:durableId="3F90826A" w16cex:dateUtc="2024-08-12T17:21:00Z"/>
  <w16cex:commentExtensible w16cex:durableId="751C217B" w16cex:dateUtc="2024-08-12T17:22:00Z"/>
  <w16cex:commentExtensible w16cex:durableId="729033C1" w16cex:dateUtc="2024-08-12T17:25:00Z"/>
  <w16cex:commentExtensible w16cex:durableId="74F2C339" w16cex:dateUtc="2024-08-12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BD29357" w16cid:durableId="660048FA"/>
  <w16cid:commentId w16cid:paraId="445B0939" w16cid:durableId="28264A5E"/>
  <w16cid:commentId w16cid:paraId="3F3A9326" w16cid:durableId="7A0EDA22"/>
  <w16cid:commentId w16cid:paraId="5DB25C38" w16cid:durableId="626B7F06"/>
  <w16cid:commentId w16cid:paraId="7707478C" w16cid:durableId="02D9BA7C"/>
  <w16cid:commentId w16cid:paraId="183A70B7" w16cid:durableId="2CEDF9DD"/>
  <w16cid:commentId w16cid:paraId="55149D71" w16cid:durableId="3F90826A"/>
  <w16cid:commentId w16cid:paraId="0E136549" w16cid:durableId="751C217B"/>
  <w16cid:commentId w16cid:paraId="4CC48A0C" w16cid:durableId="729033C1"/>
  <w16cid:commentId w16cid:paraId="0E6747D8" w16cid:durableId="74F2C3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239CD1" w14:textId="77777777" w:rsidR="00210373" w:rsidRDefault="00210373">
      <w:pPr>
        <w:spacing w:after="0"/>
      </w:pPr>
      <w:r>
        <w:separator/>
      </w:r>
    </w:p>
  </w:endnote>
  <w:endnote w:type="continuationSeparator" w:id="0">
    <w:p w14:paraId="48845DA2" w14:textId="77777777" w:rsidR="00210373" w:rsidRDefault="00210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F9005" w14:textId="77777777" w:rsidR="00210373" w:rsidRDefault="00210373">
      <w:r>
        <w:separator/>
      </w:r>
    </w:p>
  </w:footnote>
  <w:footnote w:type="continuationSeparator" w:id="0">
    <w:p w14:paraId="7E16ABEC" w14:textId="77777777" w:rsidR="00210373" w:rsidRDefault="00210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DA0BE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08758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ller, Jeannette E">
    <w15:presenceInfo w15:providerId="AD" w15:userId="S::jeannette_miller@fas.harvard.edu::b50ad9bb-b8c3-4a4d-8926-513fa4c3b4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1706"/>
    <w:rsid w:val="000D1706"/>
    <w:rsid w:val="00210373"/>
    <w:rsid w:val="0022622B"/>
    <w:rsid w:val="00562D08"/>
    <w:rsid w:val="008B2C55"/>
    <w:rsid w:val="00A55652"/>
    <w:rsid w:val="00F625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3E9CB"/>
  <w15:docId w15:val="{266D0B34-BE01-6E4E-AFF5-3EAD6FBE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6250E"/>
    <w:rPr>
      <w:sz w:val="16"/>
      <w:szCs w:val="16"/>
    </w:rPr>
  </w:style>
  <w:style w:type="paragraph" w:styleId="CommentText">
    <w:name w:val="annotation text"/>
    <w:basedOn w:val="Normal"/>
    <w:link w:val="CommentTextChar"/>
    <w:rsid w:val="00F6250E"/>
    <w:rPr>
      <w:sz w:val="20"/>
      <w:szCs w:val="20"/>
    </w:rPr>
  </w:style>
  <w:style w:type="character" w:customStyle="1" w:styleId="CommentTextChar">
    <w:name w:val="Comment Text Char"/>
    <w:basedOn w:val="DefaultParagraphFont"/>
    <w:link w:val="CommentText"/>
    <w:rsid w:val="00F6250E"/>
    <w:rPr>
      <w:sz w:val="20"/>
      <w:szCs w:val="20"/>
    </w:rPr>
  </w:style>
  <w:style w:type="paragraph" w:styleId="CommentSubject">
    <w:name w:val="annotation subject"/>
    <w:basedOn w:val="CommentText"/>
    <w:next w:val="CommentText"/>
    <w:link w:val="CommentSubjectChar"/>
    <w:rsid w:val="00F6250E"/>
    <w:rPr>
      <w:b/>
      <w:bCs/>
    </w:rPr>
  </w:style>
  <w:style w:type="character" w:customStyle="1" w:styleId="CommentSubjectChar">
    <w:name w:val="Comment Subject Char"/>
    <w:basedOn w:val="CommentTextChar"/>
    <w:link w:val="CommentSubject"/>
    <w:rsid w:val="00F625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12</Words>
  <Characters>6912</Characters>
  <Application>Microsoft Office Word</Application>
  <DocSecurity>0</DocSecurity>
  <Lines>57</Lines>
  <Paragraphs>16</Paragraphs>
  <ScaleCrop>false</ScaleCrop>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8-15T15:12:00Z</dcterms:created>
  <dcterms:modified xsi:type="dcterms:W3CDTF">2024-08-15T15:12:00Z</dcterms:modified>
</cp:coreProperties>
</file>